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in</w:t>
      </w:r>
      <w:r>
        <w:t xml:space="preserve"> </w:t>
      </w:r>
      <w:r>
        <w:t xml:space="preserve">Canada</w:t>
      </w:r>
      <w:r>
        <w:t xml:space="preserve"> </w:t>
      </w:r>
      <w:r>
        <w:t xml:space="preserve">Montreal</w:t>
      </w:r>
    </w:p>
    <w:p>
      <w:pPr>
        <w:pStyle w:val="FirstParagraph"/>
      </w:pPr>
      <w:r>
        <w:rPr>
          <w:bCs/>
          <w:b/>
        </w:rPr>
        <w:t xml:space="preserve">John Doe</w:t>
      </w:r>
      <w:r>
        <w:br/>
      </w:r>
      <w:r>
        <w:t xml:space="preserve">1234 Rue Saint-Laurent</w:t>
      </w:r>
      <w:r>
        <w:br/>
      </w:r>
      <w:r>
        <w:t xml:space="preserve">Montreal, QC H2L 1A1</w:t>
      </w:r>
      <w:r>
        <w:br/>
      </w:r>
      <w:r>
        <w:t xml:space="preserve">Email: johndoe@example.com | Phone: (514) 555-0198</w:t>
      </w:r>
    </w:p>
    <w:p>
      <w:pPr>
        <w:pStyle w:val="BodyText"/>
      </w:pPr>
      <w:r>
        <w:rPr>
          <w:bCs/>
          <w:b/>
        </w:rPr>
        <w:t xml:space="preserve">Date:</w:t>
      </w:r>
      <w:r>
        <w:t xml:space="preserve"> </w:t>
      </w:r>
      <w:r>
        <w:t xml:space="preserve">April 5, 2023</w:t>
      </w:r>
    </w:p>
    <w:p>
      <w:pPr>
        <w:pStyle w:val="BodyText"/>
      </w:pPr>
      <w:r>
        <w:rPr>
          <w:bCs/>
          <w:b/>
        </w:rPr>
        <w:t xml:space="preserve">Hiring Manager</w:t>
      </w:r>
      <w:r>
        <w:br/>
      </w:r>
      <w:r>
        <w:t xml:space="preserve">Montreal Auto Solutions Inc.</w:t>
      </w:r>
      <w:r>
        <w:br/>
      </w:r>
      <w:r>
        <w:t xml:space="preserve">4567 Boulevard René Lévesque</w:t>
      </w:r>
      <w:r>
        <w:br/>
      </w:r>
      <w:r>
        <w:t xml:space="preserve">Montreal, QC H3A 1B9</w:t>
      </w:r>
    </w:p>
    <w:p>
      <w:pPr>
        <w:pStyle w:val="BodyText"/>
      </w:pPr>
      <w:r>
        <w:rPr>
          <w:bCs/>
          <w:b/>
        </w:rPr>
        <w:t xml:space="preserve">Dear Hiring Manager,</w:t>
      </w:r>
    </w:p>
    <w:p>
      <w:pPr>
        <w:pStyle w:val="BodyText"/>
      </w:pPr>
      <w:r>
        <w:t xml:space="preserve">I am writing to express my interest in the Mechanic position at Montreal Auto Solutions Inc., as advertised. With over a decade of hands-on experience in automotive repair and a deep understanding of the evolving demands of the Canadian automotive industry, I am confident in my ability to contribute effectively to your team. This opportunity aligns perfectly with my career goals and passion for precision, innovation, and customer-centric service—values that are deeply rooted in the vibrant mechanical community of Canada Montreal.</w:t>
      </w:r>
    </w:p>
    <w:p>
      <w:pPr>
        <w:pStyle w:val="BodyText"/>
      </w:pPr>
      <w:r>
        <w:t xml:space="preserve">As a certified Mechanic with a specialization in both traditional and modern vehicle systems, I have built a reputation for excellence through years of dedicated work in repair shops across Quebec. My expertise spans everything from routine maintenance and diagnostics to complex engine overhauls and advanced electronic system repairs. In Canada Montreal, where the automotive landscape is shaped by a mix of urban infrastructure, diverse vehicle models, and strict environmental regulations, my skills have been honed to meet the unique challenges of this dynamic region. Whether it’s addressing the needs of commercial fleets or ensuring passenger vehicles operate at peak efficiency, I bring a level of professionalism and technical precision that sets me apart.</w:t>
      </w:r>
    </w:p>
    <w:p>
      <w:pPr>
        <w:pStyle w:val="BodyText"/>
      </w:pPr>
      <w:r>
        <w:t xml:space="preserve">What draws me to this opportunity in Canada Montreal is the city’s status as a hub for automotive innovation and its commitment to sustainable practices. As the industry evolves with the rise of electric vehicles (EVs) and hybrid technologies, I have proactively expanded my knowledge through specialized training programs offered by institutions like CEGEP de Montréal and industry certifications from the Canadian Automotive Association. This adaptability ensures that I can seamlessly integrate into your team while supporting your commitment to staying at the forefront of automotive technology. In a city where the demand for skilled mechanics is growing, I am eager to contribute my expertise to a company that values both technical excellence and community engagement.</w:t>
      </w:r>
    </w:p>
    <w:p>
      <w:pPr>
        <w:pStyle w:val="BodyText"/>
      </w:pPr>
      <w:r>
        <w:t xml:space="preserve">My experience in Montreal has taught me the importance of precision, patience, and clear communication when working with clients and colleagues. As a Mechanic, I understand that every vehicle presents a unique challenge, and my approach is always rooted in thorough diagnostics, attention to detail, and a commitment to delivering results. For instance, during my tenure at AutoTech Repair Ltd., I led a team that reduced average repair times by 20% through optimized workflow processes while maintaining a 98% customer satisfaction rate. This achievement was recognized by the Montreal Chamber of Commerce, underscoring my ability to drive efficiency and quality in high-pressure environments.</w:t>
      </w:r>
    </w:p>
    <w:p>
      <w:pPr>
        <w:pStyle w:val="BodyText"/>
      </w:pPr>
      <w:r>
        <w:t xml:space="preserve">In Canada Montreal, where the automotive industry is integral to the local economy, I have also developed a strong understanding of regulatory compliance and safety standards. From adhering to provincial emissions guidelines to ensuring all repairs meet Transport Canada’s requirements, I prioritize adherence to protocols that protect both clients and the environment. My ability to interpret technical manuals, use advanced diagnostic tools like OBD-II scanners and computerized systems, and stay updated on industry trends positions me as a reliable asset for any automotive service provider.</w:t>
      </w:r>
    </w:p>
    <w:p>
      <w:pPr>
        <w:pStyle w:val="BodyText"/>
      </w:pPr>
      <w:r>
        <w:t xml:space="preserve">What excites me most about this role is the opportunity to work with a team that shares my dedication to excellence. Montreal Auto Solutions Inc. has built a reputation for providing top-tier services to both individual and corporate clients, and I am eager to contribute my skills to further enhance that legacy. My background in customer service, combined with my technical expertise, allows me to bridge the gap between client needs and mechanical solutions. Whether it’s explaining complex repairs in simple terms or offering cost-effective recommendations, I strive to build trust and long-term relationships with every client.</w:t>
      </w:r>
    </w:p>
    <w:p>
      <w:pPr>
        <w:pStyle w:val="BodyText"/>
      </w:pPr>
      <w:r>
        <w:t xml:space="preserve">As a resident of Montreal for over seven years, I am deeply familiar with the city’s automotive culture and the specific challenges faced by its drivers. From navigating the dense urban traffic to addressing the unique demands of seasonal weather conditions, I have developed a nuanced understanding of what it takes to keep vehicles running smoothly in this environment. This local insight, paired with my technical training, enables me to deliver solutions that are both practical and tailored to the needs of Montreal’s diverse clientele.</w:t>
      </w:r>
    </w:p>
    <w:p>
      <w:pPr>
        <w:pStyle w:val="BodyText"/>
      </w:pPr>
      <w:r>
        <w:t xml:space="preserve">Finally, I am committed to continuous learning and professional growth. The automotive industry is constantly evolving, and I regularly participate in workshops and certification programs to stay current with emerging technologies. For example, my recent training in EV battery diagnostics has equipped me with the skills to service the growing number of electric vehicles on Montreal’s roads. This proactive approach ensures that I can contribute immediately to your team while supporting your long-term goals.</w:t>
      </w:r>
    </w:p>
    <w:p>
      <w:pPr>
        <w:pStyle w:val="BodyText"/>
      </w:pPr>
      <w:r>
        <w:t xml:space="preserve">Thank you for considering my application. I would be honored to bring my experience, skills, and passion for mechanics to Montreal Auto Solutions Inc. I am available at your earliest convenience for an interview and would welcome the opportunity to discuss how my background aligns with your needs. Please feel free to contact me at (514) 555-0198 or johndoe@example.com. I look forward to the possibility of contributing to your team’s success in Canada Montreal.</w:t>
      </w:r>
    </w:p>
    <w:p>
      <w:pPr>
        <w:pStyle w:val="BodyText"/>
      </w:pPr>
      <w:r>
        <w:rPr>
          <w:bCs/>
          <w:b/>
        </w:rPr>
        <w:t xml:space="preserve">Sincerely,</w:t>
      </w:r>
    </w:p>
    <w:p>
      <w:pPr>
        <w:pStyle w:val="BodyText"/>
      </w:pP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Position in Canada Montreal</dc:title>
  <dc:creator/>
  <dc:language>en</dc:language>
  <cp:keywords/>
  <dcterms:created xsi:type="dcterms:W3CDTF">2026-07-24T04:37:11Z</dcterms:created>
  <dcterms:modified xsi:type="dcterms:W3CDTF">2026-07-24T04:37:11Z</dcterms:modified>
</cp:coreProperties>
</file>

<file path=docProps/custom.xml><?xml version="1.0" encoding="utf-8"?>
<Properties xmlns="http://schemas.openxmlformats.org/officeDocument/2006/custom-properties" xmlns:vt="http://schemas.openxmlformats.org/officeDocument/2006/docPropsVTypes"/>
</file>